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2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riedman test 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3% 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usted p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3% 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usted p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3% 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usted p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inoglycos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2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6, -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, -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bapene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3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1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.5, 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, 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9, 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sf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3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ycopept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1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6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.4, -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c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4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.1, -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popept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.1, 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.8, 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.3, 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rol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9, 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.3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.7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zithr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,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4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3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bacta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azolidin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4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5.2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6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9.3, -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4.2, 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yx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, 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uinol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9,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2.7, 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3, -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tracycl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1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thoprim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1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,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7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.7, 1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5.9, 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8, 1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Adjusted p-value with Bonferroni correction</w:t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Corresponds to trimethoprim and combinations of sulfanomides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2T09:20:48Z</dcterms:created>
  <dcterms:modified xsi:type="dcterms:W3CDTF">2024-08-02T09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